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в котором мы выполняли предыдущую лабораторную работу(где уже есть сеть с какой-то настройкой).</w:t>
      </w:r>
    </w:p>
    <w:p>
      <w:pPr>
        <w:pStyle w:val="BodyText"/>
      </w:pPr>
      <w:r>
        <w:t xml:space="preserve">В логической области проекта разместим маршрутизатор Cisco 2811, подключим его к порту 24 коммутатора msk-donskaya-sw-mgkhvatov-1 в соответствии с таблицей портов (рис. 1).</w:t>
      </w:r>
    </w:p>
    <w:p>
      <w:pPr>
        <w:pStyle w:val="CaptionedFigure"/>
      </w:pPr>
      <w:r>
        <w:drawing>
          <wp:inline>
            <wp:extent cx="3733800" cy="1527157"/>
            <wp:effectExtent b="0" l="0" r="0" t="0"/>
            <wp:docPr descr="Логическая область проекта с добавленным маршрутиз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область проекта с добавленным маршрутизатором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первоначальной настройке маршрутизатора, сконфигурируем маршрутизатор, задав на</w:t>
      </w:r>
      <w:r>
        <w:t xml:space="preserve"> </w:t>
      </w:r>
      <w:r>
        <w:t xml:space="preserve">нём имя, пароль для доступа к консоли, настроем удалённое подключение к нему по ssh (рис. 2).</w:t>
      </w:r>
    </w:p>
    <w:p>
      <w:pPr>
        <w:pStyle w:val="CaptionedFigure"/>
      </w:pPr>
      <w:r>
        <w:drawing>
          <wp:inline>
            <wp:extent cx="3733800" cy="3578703"/>
            <wp:effectExtent b="0" l="0" r="0" t="0"/>
            <wp:docPr descr="Конфигурация маршрутиз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p>
      <w:pPr>
        <w:pStyle w:val="BodyText"/>
      </w:pPr>
      <w:r>
        <w:t xml:space="preserve">Настроем порт 24 коммутатора msk-donskaya-mgkhvatov-sw-1 как trunk-порт.</w:t>
      </w:r>
    </w:p>
    <w:p>
      <w:pPr>
        <w:pStyle w:val="BodyText"/>
      </w:pPr>
      <w:r>
        <w:t xml:space="preserve">На интерфейсе f0/0 маршрутизатора msk-donskaya-mgkhvatov-gw-1 настроем виртуальные интерфейсы, соответствующие номерам VLAN. Согласно таблице IP-адресов (сделанной ранее) зададим соответствующие IP-адреса на виртуальных интерфейсах. Для этого используем приведённую в лабораторной работе</w:t>
      </w:r>
      <w:r>
        <w:t xml:space="preserve"> </w:t>
      </w:r>
      <w:r>
        <w:t xml:space="preserve">последовательность команд по конфигурации VLAN-интерфейсов маршрутизатора (рис. 4,-fig. 3).</w:t>
      </w:r>
    </w:p>
    <w:p>
      <w:pPr>
        <w:pStyle w:val="CaptionedFigure"/>
      </w:pPr>
      <w:r>
        <w:drawing>
          <wp:inline>
            <wp:extent cx="3733800" cy="2630499"/>
            <wp:effectExtent b="0" l="0" r="0" t="0"/>
            <wp:docPr descr="Конфигурация VLAN-интерфейсов маршрутизатора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VLAN-интерфейсов маршрутизатора</w:t>
      </w:r>
    </w:p>
    <w:p>
      <w:pPr>
        <w:pStyle w:val="CaptionedFigure"/>
      </w:pPr>
      <w:r>
        <w:drawing>
          <wp:inline>
            <wp:extent cx="3733800" cy="3798890"/>
            <wp:effectExtent b="0" l="0" r="0" t="0"/>
            <wp:docPr descr="Конфигурация VLAN-интерфейсов маршрутизатор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VLAN-интерфейсов маршрутизатора</w:t>
      </w:r>
    </w:p>
    <w:p>
      <w:pPr>
        <w:pStyle w:val="BodyText"/>
      </w:pPr>
      <w:r>
        <w:t xml:space="preserve">Проверим доступность оконечных устройств из разных VLAN. Зайдем в терминал ПК (dk-donskaya-mgkhvatov), посмотрим его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, увидим ip-адрес 10.128.3.201. Попробуем сначала пропинговать ПК из этой же сети. Как и раньше пингование проходит успешно (рис. 5).</w:t>
      </w:r>
    </w:p>
    <w:p>
      <w:pPr>
        <w:pStyle w:val="CaptionedFigure"/>
      </w:pPr>
      <w:r>
        <w:drawing>
          <wp:inline>
            <wp:extent cx="3733800" cy="3880757"/>
            <wp:effectExtent b="0" l="0" r="0" t="0"/>
            <wp:docPr descr="Проверка доступности оконечных устройст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оступности оконечных устройств</w:t>
      </w:r>
    </w:p>
    <w:p>
      <w:pPr>
        <w:pStyle w:val="BodyText"/>
      </w:pPr>
      <w:r>
        <w:t xml:space="preserve">Теперь попробуем пропинговать устройства из другой сети, почему-то соединение не проходит(рис. 6).</w:t>
      </w:r>
    </w:p>
    <w:p>
      <w:pPr>
        <w:pStyle w:val="CaptionedFigure"/>
      </w:pPr>
      <w:r>
        <w:drawing>
          <wp:inline>
            <wp:extent cx="3733800" cy="3793584"/>
            <wp:effectExtent b="0" l="0" r="0" t="0"/>
            <wp:docPr descr="Проверка доступности оконечных устройст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оконечных устройств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Сначала отправим пакет между устройствами в одной сети (рис. 7). Пакет движется через коммутаторы, к маршрутизатору не идет. Передача проходит успешно.</w:t>
      </w:r>
    </w:p>
    <w:p>
      <w:pPr>
        <w:pStyle w:val="CaptionedFigure"/>
      </w:pPr>
      <w:r>
        <w:drawing>
          <wp:inline>
            <wp:extent cx="3733800" cy="1303015"/>
            <wp:effectExtent b="0" l="0" r="0" t="0"/>
            <wp:docPr descr="Передвижения пакета ICMP по сет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вижения пакета ICMP по сети</w:t>
      </w:r>
    </w:p>
    <w:p>
      <w:pPr>
        <w:pStyle w:val="BodyText"/>
      </w:pPr>
      <w:r>
        <w:t xml:space="preserve">Теперь попробуем передать пакет между устройствами из разных сетей (рис. 7). Отследив путь, увидим, что пакет идет через коммутаторы к маршрутизатору, там он понимает, что ему делать дальше и идет к пункту назначения и обратно.</w:t>
      </w:r>
    </w:p>
    <w:p>
      <w:pPr>
        <w:pStyle w:val="CaptionedFigure"/>
      </w:pPr>
      <w:r>
        <w:drawing>
          <wp:inline>
            <wp:extent cx="3733800" cy="4354167"/>
            <wp:effectExtent b="0" l="0" r="0" t="0"/>
            <wp:docPr descr="Информация о PDU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PDU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строил статическую маршрутизацию VLAN в сети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IEEE 802.1Q —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pStyle w:val="BodyText"/>
      </w:pPr>
      <w:r>
        <w:t xml:space="preserve"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</w:t>
      </w:r>
      <w:r>
        <w:t xml:space="preserve"> </w:t>
      </w:r>
      <w:r>
        <w:t xml:space="preserve">802.1Q помещает внутрь фрейма тег, который передает информацию о принадлежности трафика к VLAN.</w:t>
      </w:r>
    </w:p>
    <w:p>
      <w:pPr>
        <w:pStyle w:val="Compact"/>
        <w:numPr>
          <w:ilvl w:val="0"/>
          <w:numId w:val="1003"/>
        </w:numPr>
      </w:pPr>
      <w:r>
        <w:t xml:space="preserve">Опишите формат кадра IEEE 802.1Q.</w:t>
      </w:r>
    </w:p>
    <w:p>
      <w:pPr>
        <w:pStyle w:val="FirstParagraph"/>
      </w:pPr>
      <w:r>
        <w:t xml:space="preserve">Спецификация 802.1 Q определяет 12 возможных форматов инкапсуляции долнительного поля в кадры МАС-уровня. Эти форматы определяются в зависимости от трех типов кадров (Ethernet II, LLC в нормальном формате, LLC в формате Token Ring), двух типов сетей (802.3/Ethernet или Token Ring/FDDI) и двух типов меток VLAN (неявных или явных). Имеются также определенные правила трансляции исходных кадров Ethernet или Token Ring в помеченные кадры и обратной трансляции помеченных кадров в исходные.</w:t>
      </w:r>
    </w:p>
    <w:p>
      <w:pPr>
        <w:pStyle w:val="BodyText"/>
      </w:pPr>
      <w:r>
        <w:t xml:space="preserve">Поле идентификатора протокола меток (Tag Protocol Identifier,TPI) заменило поле EtherType кадра Ethernet, которое заняло место после двухбайтного поля метки VLAN.</w:t>
      </w:r>
    </w:p>
    <w:p>
      <w:pPr>
        <w:pStyle w:val="BodyText"/>
      </w:pPr>
      <w:r>
        <w:t xml:space="preserve">В поле метки VLAN имеется три подполя.</w:t>
      </w:r>
    </w:p>
    <w:p>
      <w:pPr>
        <w:pStyle w:val="BodyText"/>
      </w:pPr>
      <w:r>
        <w:t xml:space="preserve">Подполе Priority предназначено для хранения трех бит приоритета кадра, что позволяет определить до 8 уровней приоритетов. Однобитный признак TR- Encapsulation показывает, содержат ли данные, переносимые кадром, инкапсулированный кадр формата IEEE (признак равен 1) 802.5 или же они соответствуют типу внешнего кадра (признак равен 0).</w:t>
      </w:r>
    </w:p>
    <w:p>
      <w:pPr>
        <w:pStyle w:val="BodyText"/>
      </w:pPr>
      <w:r>
        <w:t xml:space="preserve">С помощью этого признака можно туннелировать трафик сетей Token Ring на коммутируемых магистралях Ethernet.</w:t>
      </w:r>
    </w:p>
    <w:p>
      <w:pPr>
        <w:pStyle w:val="BodyText"/>
      </w:pPr>
      <w:r>
        <w:t xml:space="preserve">12-битный идентификатор VLAN (VID) уникально идентифицирует VLAN, к которой относится данный кадр.</w:t>
      </w:r>
    </w:p>
    <w:p>
      <w:pPr>
        <w:pStyle w:val="BodyText"/>
      </w:pPr>
      <w:r>
        <w:t xml:space="preserve">Максимальный размер кадра Ethernet увеличивается при применении спецификации IEEE 802.1 Q не 4 байта- с 1518 байт до 1522 байт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Хватов Максим Григорьевич</dc:creator>
  <dc:language>ru-RU</dc:language>
  <cp:keywords/>
  <dcterms:created xsi:type="dcterms:W3CDTF">2025-03-17T10:18:46Z</dcterms:created>
  <dcterms:modified xsi:type="dcterms:W3CDTF">2025-03-17T10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VLA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